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Pr="009423C1" w:rsidRDefault="00846571">
      <w:pPr>
        <w:jc w:val="right"/>
        <w:rPr>
          <w:rFonts w:ascii="Trebuchet MS" w:hAnsi="Trebuchet MS" w:cs="Arial"/>
        </w:rPr>
      </w:pPr>
      <w:bookmarkStart w:id="0" w:name="_olk_signature"/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7 School Bank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Norley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Frodsham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Cheshire</w:t>
      </w:r>
    </w:p>
    <w:p w:rsidR="00480E93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WA68NW</w:t>
      </w:r>
    </w:p>
    <w:p w:rsidR="00693FF6" w:rsidRPr="009423C1" w:rsidRDefault="00693FF6" w:rsidP="00693FF6">
      <w:pPr>
        <w:jc w:val="right"/>
        <w:rPr>
          <w:rFonts w:ascii="Trebuchet MS" w:hAnsi="Trebuchet MS" w:cs="Arial"/>
        </w:rPr>
      </w:pPr>
    </w:p>
    <w:p w:rsidR="00480E93" w:rsidRPr="009423C1" w:rsidRDefault="00BB77F1">
      <w:pPr>
        <w:jc w:val="right"/>
        <w:rPr>
          <w:rStyle w:val="Hyperlink"/>
          <w:rFonts w:ascii="Trebuchet MS" w:hAnsi="Trebuchet MS" w:cs="Arial"/>
          <w:iCs/>
        </w:rPr>
      </w:pPr>
      <w:hyperlink r:id="rId7" w:history="1">
        <w:r w:rsidR="00846571" w:rsidRPr="009423C1">
          <w:rPr>
            <w:rStyle w:val="Hyperlink"/>
            <w:rFonts w:ascii="Trebuchet MS" w:hAnsi="Trebuchet MS" w:cs="Arial"/>
            <w:iCs/>
          </w:rPr>
          <w:t>tomeagle79@gmail.com</w:t>
        </w:r>
      </w:hyperlink>
    </w:p>
    <w:p w:rsidR="00A443CA" w:rsidRPr="009423C1" w:rsidRDefault="00A443CA">
      <w:pPr>
        <w:jc w:val="right"/>
        <w:rPr>
          <w:rStyle w:val="Hyperlink"/>
          <w:rFonts w:ascii="Trebuchet MS" w:hAnsi="Trebuchet MS" w:cs="Arial"/>
          <w:iCs/>
        </w:rPr>
      </w:pPr>
    </w:p>
    <w:p w:rsidR="00A443CA" w:rsidRPr="009423C1" w:rsidRDefault="00A443CA">
      <w:pPr>
        <w:jc w:val="right"/>
        <w:rPr>
          <w:rFonts w:ascii="Trebuchet MS" w:hAnsi="Trebuchet MS" w:cs="Arial"/>
        </w:rPr>
      </w:pPr>
      <w:r w:rsidRPr="009423C1">
        <w:rPr>
          <w:rStyle w:val="Hyperlink"/>
          <w:rFonts w:ascii="Trebuchet MS" w:hAnsi="Trebuchet MS" w:cs="Arial"/>
          <w:iCs/>
        </w:rPr>
        <w:t>www.tomeagle.io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480E93" w:rsidRPr="009423C1" w:rsidRDefault="00846571">
      <w:pPr>
        <w:jc w:val="right"/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07941939374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082516" w:rsidRDefault="00082516" w:rsidP="0008251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fldChar w:fldCharType="begin"/>
      </w:r>
      <w:r>
        <w:rPr>
          <w:rStyle w:val="m8533728506351442394m9044786605463555933gmail-5yl5"/>
          <w:rFonts w:ascii="Trebuchet MS" w:hAnsi="Trebuchet MS" w:cs="Arial"/>
          <w:iCs/>
        </w:rPr>
        <w:instrText xml:space="preserve"> DATE \@ "dddd, dd MMMM yyyy" </w:instrText>
      </w:r>
      <w:r>
        <w:rPr>
          <w:rStyle w:val="m8533728506351442394m9044786605463555933gmail-5yl5"/>
          <w:rFonts w:ascii="Trebuchet MS" w:hAnsi="Trebuchet MS" w:cs="Arial"/>
          <w:iCs/>
        </w:rPr>
        <w:fldChar w:fldCharType="separate"/>
      </w:r>
      <w:r w:rsidR="008E0E77">
        <w:rPr>
          <w:rStyle w:val="m8533728506351442394m9044786605463555933gmail-5yl5"/>
          <w:rFonts w:ascii="Trebuchet MS" w:hAnsi="Trebuchet MS" w:cs="Arial"/>
          <w:iCs/>
          <w:noProof/>
        </w:rPr>
        <w:t>Wednesday, 26 April 2017</w:t>
      </w:r>
      <w:r>
        <w:rPr>
          <w:rStyle w:val="m8533728506351442394m9044786605463555933gmail-5yl5"/>
          <w:rFonts w:ascii="Trebuchet MS" w:hAnsi="Trebuchet MS" w:cs="Arial"/>
          <w:iCs/>
        </w:rPr>
        <w:fldChar w:fldCharType="end"/>
      </w:r>
    </w:p>
    <w:p w:rsidR="00082516" w:rsidRDefault="00082516" w:rsidP="0008251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</w:p>
    <w:p w:rsidR="00A443CA" w:rsidRPr="009423C1" w:rsidRDefault="00CC34D0" w:rsidP="00082516">
      <w:pPr>
        <w:jc w:val="center"/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t>Front End</w:t>
      </w:r>
      <w:r w:rsidR="00693FF6">
        <w:rPr>
          <w:rStyle w:val="m8533728506351442394m9044786605463555933gmail-5yl5"/>
          <w:rFonts w:ascii="Trebuchet MS" w:hAnsi="Trebuchet MS" w:cs="Arial"/>
          <w:iCs/>
        </w:rPr>
        <w:t xml:space="preserve"> Developer</w:t>
      </w:r>
    </w:p>
    <w:p w:rsidR="00A443CA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693FF6" w:rsidRPr="009423C1" w:rsidRDefault="00693FF6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 the HR manager,</w:t>
      </w:r>
    </w:p>
    <w:p w:rsidR="00A443CA" w:rsidRPr="009423C1" w:rsidRDefault="00A443CA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082516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My name is Tom </w:t>
      </w:r>
      <w:r w:rsidR="00C42A9E" w:rsidRPr="009423C1">
        <w:rPr>
          <w:rStyle w:val="m8533728506351442394m9044786605463555933gmail-5yl5"/>
          <w:rFonts w:ascii="Trebuchet MS" w:hAnsi="Trebuchet MS" w:cs="Arial"/>
          <w:iCs/>
        </w:rPr>
        <w:t>Eagle;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I’ve been looking to have a change of career for some time, having spent mo</w:t>
      </w:r>
      <w:r w:rsidR="00082516">
        <w:rPr>
          <w:rStyle w:val="m8533728506351442394m9044786605463555933gmail-5yl5"/>
          <w:rFonts w:ascii="Trebuchet MS" w:hAnsi="Trebuchet MS" w:cs="Arial"/>
          <w:iCs/>
        </w:rPr>
        <w:t xml:space="preserve">st of my career in construction. 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082516" w:rsidRDefault="00C42A9E" w:rsidP="00082516">
      <w:pPr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t>For the last 12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</w:t>
      </w:r>
      <w:r w:rsidRPr="00693FF6">
        <w:rPr>
          <w:rStyle w:val="m8533728506351442394m9044786605463555933gmail-5yl5"/>
          <w:rFonts w:ascii="Trebuchet MS" w:hAnsi="Trebuchet MS" w:cs="Arial"/>
          <w:iCs/>
          <w:noProof/>
        </w:rPr>
        <w:t>months</w:t>
      </w:r>
      <w:r>
        <w:rPr>
          <w:rStyle w:val="m8533728506351442394m9044786605463555933gmail-5yl5"/>
          <w:rFonts w:ascii="Trebuchet MS" w:hAnsi="Trebuchet MS" w:cs="Arial"/>
          <w:iCs/>
          <w:noProof/>
        </w:rPr>
        <w:t>,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I have been doing lots of courses onl</w:t>
      </w:r>
      <w:r>
        <w:rPr>
          <w:rStyle w:val="m8533728506351442394m9044786605463555933gmail-5yl5"/>
          <w:rFonts w:ascii="Trebuchet MS" w:hAnsi="Trebuchet MS" w:cs="Arial"/>
          <w:iCs/>
        </w:rPr>
        <w:t>ine on sites such as Codeschool, Co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decademy and </w:t>
      </w:r>
      <w:r>
        <w:rPr>
          <w:rStyle w:val="m8533728506351442394m9044786605463555933gmail-5yl5"/>
          <w:rFonts w:ascii="Trebuchet MS" w:hAnsi="Trebuchet MS" w:cs="Arial"/>
          <w:iCs/>
        </w:rPr>
        <w:t>Treehouse</w:t>
      </w:r>
      <w:r w:rsidR="008E0E77">
        <w:rPr>
          <w:rStyle w:val="m8533728506351442394m9044786605463555933gmail-5yl5"/>
          <w:rFonts w:ascii="Trebuchet MS" w:hAnsi="Trebuchet MS" w:cs="Arial"/>
          <w:iCs/>
        </w:rPr>
        <w:t xml:space="preserve">. I have strong skills in HTML </w:t>
      </w:r>
      <w:bookmarkStart w:id="1" w:name="_GoBack"/>
      <w:bookmarkEnd w:id="1"/>
      <w:r w:rsidR="008E0E77">
        <w:rPr>
          <w:rStyle w:val="m8533728506351442394m9044786605463555933gmail-5yl5"/>
          <w:rFonts w:ascii="Trebuchet MS" w:hAnsi="Trebuchet MS" w:cs="Arial"/>
          <w:iCs/>
        </w:rPr>
        <w:t xml:space="preserve">and </w:t>
      </w:r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>CSS</w:t>
      </w:r>
      <w:r w:rsidR="008E0E77">
        <w:rPr>
          <w:rStyle w:val="m8533728506351442394m9044786605463555933gmail-5yl5"/>
          <w:rFonts w:ascii="Trebuchet MS" w:hAnsi="Trebuchet MS" w:cs="Arial"/>
          <w:iCs/>
        </w:rPr>
        <w:t xml:space="preserve"> and I’m quickly developing my </w:t>
      </w:r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>SASS/JavaScript/</w:t>
      </w:r>
      <w:r w:rsidR="00082516" w:rsidRPr="00693FF6">
        <w:rPr>
          <w:rStyle w:val="m8533728506351442394m9044786605463555933gmail-5yl5"/>
          <w:rFonts w:ascii="Trebuchet MS" w:hAnsi="Trebuchet MS" w:cs="Arial"/>
          <w:iCs/>
          <w:noProof/>
        </w:rPr>
        <w:t>jQuery</w:t>
      </w:r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>/</w:t>
      </w:r>
      <w:r w:rsidR="008E0E77">
        <w:rPr>
          <w:rStyle w:val="m8533728506351442394m9044786605463555933gmail-5yl5"/>
          <w:rFonts w:ascii="Trebuchet MS" w:hAnsi="Trebuchet MS" w:cs="Arial"/>
          <w:iCs/>
        </w:rPr>
        <w:t>PHP skills</w:t>
      </w:r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 xml:space="preserve">, and I’m looking forward to learning more in the future. </w:t>
      </w:r>
      <w:r w:rsidR="008E0E77">
        <w:rPr>
          <w:rStyle w:val="m8533728506351442394m9044786605463555933gmail-5yl5"/>
          <w:rFonts w:ascii="Trebuchet MS" w:hAnsi="Trebuchet MS" w:cs="Arial"/>
          <w:iCs/>
        </w:rPr>
        <w:t xml:space="preserve">You can view my </w:t>
      </w:r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 xml:space="preserve">portfolio site at </w:t>
      </w:r>
      <w:hyperlink r:id="rId8" w:history="1">
        <w:r w:rsidR="00082516" w:rsidRPr="009423C1">
          <w:rPr>
            <w:rStyle w:val="Hyperlink"/>
            <w:rFonts w:ascii="Trebuchet MS" w:hAnsi="Trebuchet MS" w:cs="Arial"/>
            <w:iCs/>
          </w:rPr>
          <w:t>www.tomeagle.io</w:t>
        </w:r>
      </w:hyperlink>
      <w:r w:rsidR="00CC34D0">
        <w:rPr>
          <w:rStyle w:val="m8533728506351442394m9044786605463555933gmail-5yl5"/>
          <w:rFonts w:ascii="Trebuchet MS" w:hAnsi="Trebuchet MS" w:cs="Arial"/>
          <w:iCs/>
        </w:rPr>
        <w:t>.</w:t>
      </w:r>
    </w:p>
    <w:p w:rsidR="00082516" w:rsidRDefault="00082516" w:rsidP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082516" w:rsidRPr="009423C1" w:rsidRDefault="00082516" w:rsidP="00082516">
      <w:pPr>
        <w:rPr>
          <w:rFonts w:ascii="Trebuchet MS" w:hAnsi="Trebuchet MS" w:cs="Arial"/>
        </w:rPr>
      </w:pPr>
      <w:r>
        <w:rPr>
          <w:rStyle w:val="m8533728506351442394m9044786605463555933gmail-5yl5"/>
          <w:rFonts w:ascii="Trebuchet MS" w:hAnsi="Trebuchet MS" w:cs="Arial"/>
          <w:iCs/>
        </w:rPr>
        <w:t>I also have experience working at digital agencies in Chester, working with HTML/CSS/</w:t>
      </w:r>
      <w:r w:rsidR="00C90E42">
        <w:rPr>
          <w:rStyle w:val="m8533728506351442394m9044786605463555933gmail-5yl5"/>
          <w:rFonts w:ascii="Trebuchet MS" w:hAnsi="Trebuchet MS" w:cs="Arial"/>
          <w:iCs/>
        </w:rPr>
        <w:t>JavaScript/</w:t>
      </w:r>
      <w:r>
        <w:rPr>
          <w:rStyle w:val="m8533728506351442394m9044786605463555933gmail-5yl5"/>
          <w:rFonts w:ascii="Trebuchet MS" w:hAnsi="Trebuchet MS" w:cs="Arial"/>
          <w:iCs/>
        </w:rPr>
        <w:t>WordPress/Photoshop.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I’d love to make 2017 the year where I make the change and I’m excited about joining a</w:t>
      </w:r>
      <w:r w:rsidR="008E0E77">
        <w:rPr>
          <w:rStyle w:val="m8533728506351442394m9044786605463555933gmail-5yl5"/>
          <w:rFonts w:ascii="Trebuchet MS" w:hAnsi="Trebuchet MS" w:cs="Arial"/>
          <w:iCs/>
        </w:rPr>
        <w:t>n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</w:t>
      </w:r>
      <w:r w:rsidR="008E0E77">
        <w:rPr>
          <w:rStyle w:val="m8533728506351442394m9044786605463555933gmail-5yl5"/>
          <w:rFonts w:ascii="Trebuchet MS" w:hAnsi="Trebuchet MS" w:cs="Arial"/>
          <w:iCs/>
        </w:rPr>
        <w:t>established organisation like On The Beach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. I have a keen eye for detail and love </w:t>
      </w:r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>working as part of a collaborative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team.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Many thanks and I look forward to </w:t>
      </w:r>
      <w:r w:rsidR="00693FF6">
        <w:rPr>
          <w:rStyle w:val="m8533728506351442394m9044786605463555933gmail-5yl5"/>
          <w:rFonts w:ascii="Trebuchet MS" w:hAnsi="Trebuchet MS" w:cs="Arial"/>
          <w:iCs/>
        </w:rPr>
        <w:t>hearing from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you,</w:t>
      </w:r>
    </w:p>
    <w:p w:rsidR="00A443CA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Fonts w:ascii="Trebuchet MS" w:hAnsi="Trebuchet MS" w:cs="Arial"/>
          <w:iCs/>
        </w:rPr>
        <w:br/>
      </w: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bookmarkEnd w:id="0"/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sectPr w:rsidR="00480E93" w:rsidRPr="009423C1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77F1" w:rsidRDefault="00BB77F1">
      <w:r>
        <w:separator/>
      </w:r>
    </w:p>
  </w:endnote>
  <w:endnote w:type="continuationSeparator" w:id="0">
    <w:p w:rsidR="00BB77F1" w:rsidRDefault="00BB7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77F1" w:rsidRDefault="00BB77F1">
      <w:r>
        <w:rPr>
          <w:color w:val="000000"/>
        </w:rPr>
        <w:separator/>
      </w:r>
    </w:p>
  </w:footnote>
  <w:footnote w:type="continuationSeparator" w:id="0">
    <w:p w:rsidR="00BB77F1" w:rsidRDefault="00BB77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kwqwUA19ga2CwAAAA="/>
  </w:docVars>
  <w:rsids>
    <w:rsidRoot w:val="00480E93"/>
    <w:rsid w:val="00082516"/>
    <w:rsid w:val="000944D8"/>
    <w:rsid w:val="00316DB7"/>
    <w:rsid w:val="003C766D"/>
    <w:rsid w:val="00446A67"/>
    <w:rsid w:val="00480E93"/>
    <w:rsid w:val="005C075B"/>
    <w:rsid w:val="00693FF6"/>
    <w:rsid w:val="0078423C"/>
    <w:rsid w:val="00846571"/>
    <w:rsid w:val="008C2FC2"/>
    <w:rsid w:val="008E0E77"/>
    <w:rsid w:val="009423C1"/>
    <w:rsid w:val="009C7E52"/>
    <w:rsid w:val="009F6982"/>
    <w:rsid w:val="00A443CA"/>
    <w:rsid w:val="00BB77F1"/>
    <w:rsid w:val="00C42A9E"/>
    <w:rsid w:val="00C90E42"/>
    <w:rsid w:val="00CC34D0"/>
    <w:rsid w:val="00D901FC"/>
    <w:rsid w:val="00E8013E"/>
    <w:rsid w:val="00E873F0"/>
    <w:rsid w:val="00ED7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17-04-26T15:25:00Z</dcterms:created>
  <dcterms:modified xsi:type="dcterms:W3CDTF">2017-04-26T15:25:00Z</dcterms:modified>
</cp:coreProperties>
</file>